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7A92" w:rsidRDefault="005D7A92" w:rsidP="005D7A92">
      <w:pPr>
        <w:spacing w:after="0"/>
        <w:jc w:val="center"/>
        <w:rPr>
          <w:rFonts w:ascii="Times New Roman" w:hAnsi="Times New Roman" w:cs="Times New Roman"/>
          <w:b/>
          <w:sz w:val="32"/>
        </w:rPr>
      </w:pPr>
      <w:proofErr w:type="spellStart"/>
      <w:r>
        <w:rPr>
          <w:rFonts w:ascii="Times New Roman" w:hAnsi="Times New Roman" w:cs="Times New Roman"/>
          <w:b/>
          <w:sz w:val="32"/>
        </w:rPr>
        <w:t>G</w:t>
      </w:r>
      <w:r w:rsidR="00AA384D">
        <w:rPr>
          <w:rFonts w:ascii="Times New Roman" w:hAnsi="Times New Roman" w:cs="Times New Roman"/>
          <w:b/>
          <w:sz w:val="32"/>
        </w:rPr>
        <w:t>.</w:t>
      </w:r>
      <w:r w:rsidRPr="00C46C22">
        <w:rPr>
          <w:rFonts w:ascii="Times New Roman" w:hAnsi="Times New Roman" w:cs="Times New Roman"/>
          <w:b/>
          <w:sz w:val="32"/>
        </w:rPr>
        <w:t>Pullaiah</w:t>
      </w:r>
      <w:proofErr w:type="spellEnd"/>
      <w:r w:rsidRPr="00C46C22">
        <w:rPr>
          <w:rFonts w:ascii="Times New Roman" w:hAnsi="Times New Roman" w:cs="Times New Roman"/>
          <w:b/>
          <w:sz w:val="32"/>
        </w:rPr>
        <w:t xml:space="preserve"> College of Engineering and Technology: Kurnool</w:t>
      </w:r>
    </w:p>
    <w:p w:rsidR="005D7A92" w:rsidRDefault="005D7A92" w:rsidP="005D7A92">
      <w:pPr>
        <w:spacing w:after="0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(Autonomous)</w:t>
      </w:r>
    </w:p>
    <w:p w:rsidR="005D7A92" w:rsidRDefault="005D7A92" w:rsidP="005D7A92">
      <w:pPr>
        <w:spacing w:after="0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Research and Development Cell</w:t>
      </w:r>
    </w:p>
    <w:p w:rsidR="005D7A92" w:rsidRDefault="005D7A92" w:rsidP="005D7A92">
      <w:pPr>
        <w:spacing w:after="0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------------------------------------------------------------------------------------ </w:t>
      </w:r>
    </w:p>
    <w:p w:rsidR="005D7A92" w:rsidRPr="00E93B19" w:rsidRDefault="005D7A92" w:rsidP="00AA384D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 w:rsidRPr="00E93B19">
        <w:rPr>
          <w:rFonts w:ascii="Times New Roman" w:hAnsi="Times New Roman" w:cs="Times New Roman"/>
          <w:b/>
          <w:sz w:val="24"/>
          <w:u w:val="single"/>
        </w:rPr>
        <w:t>Report on</w:t>
      </w:r>
      <w:r w:rsidR="00AA384D">
        <w:rPr>
          <w:rFonts w:ascii="Times New Roman" w:hAnsi="Times New Roman" w:cs="Times New Roman"/>
          <w:b/>
          <w:sz w:val="24"/>
          <w:u w:val="single"/>
        </w:rPr>
        <w:t xml:space="preserve"> the </w:t>
      </w:r>
      <w:bookmarkStart w:id="0" w:name="_GoBack"/>
      <w:r w:rsidR="00AA384D">
        <w:rPr>
          <w:rFonts w:ascii="Times New Roman" w:hAnsi="Times New Roman" w:cs="Times New Roman"/>
          <w:b/>
          <w:sz w:val="24"/>
          <w:u w:val="single"/>
        </w:rPr>
        <w:t xml:space="preserve">release of R &amp; D Newsletter by Prof D.M. </w:t>
      </w:r>
      <w:proofErr w:type="spellStart"/>
      <w:r w:rsidR="00AA384D">
        <w:rPr>
          <w:rFonts w:ascii="Times New Roman" w:hAnsi="Times New Roman" w:cs="Times New Roman"/>
          <w:b/>
          <w:sz w:val="24"/>
          <w:u w:val="single"/>
        </w:rPr>
        <w:t>Vinod</w:t>
      </w:r>
      <w:proofErr w:type="spellEnd"/>
      <w:r w:rsidR="00AA384D">
        <w:rPr>
          <w:rFonts w:ascii="Times New Roman" w:hAnsi="Times New Roman" w:cs="Times New Roman"/>
          <w:b/>
          <w:sz w:val="24"/>
          <w:u w:val="single"/>
        </w:rPr>
        <w:t xml:space="preserve"> Kumar, Professor (HAG), NIT Warangal, Warangal</w:t>
      </w:r>
      <w:r w:rsidRPr="00E93B19">
        <w:rPr>
          <w:rFonts w:ascii="Times New Roman" w:hAnsi="Times New Roman" w:cs="Times New Roman"/>
          <w:b/>
          <w:sz w:val="24"/>
          <w:u w:val="single"/>
        </w:rPr>
        <w:t xml:space="preserve"> </w:t>
      </w:r>
    </w:p>
    <w:bookmarkEnd w:id="0"/>
    <w:p w:rsidR="005D7A92" w:rsidRDefault="005D7A92" w:rsidP="005D7A92">
      <w:pPr>
        <w:spacing w:after="0"/>
        <w:jc w:val="center"/>
        <w:rPr>
          <w:rFonts w:ascii="Times New Roman" w:hAnsi="Times New Roman" w:cs="Times New Roman"/>
          <w:b/>
          <w:sz w:val="28"/>
        </w:rPr>
      </w:pPr>
    </w:p>
    <w:p w:rsidR="00AA384D" w:rsidRDefault="00AA384D" w:rsidP="005D7A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Research and Development Cell of the college organized the release of October Issue of Newsletter on 26/10/2019. </w:t>
      </w:r>
      <w:r w:rsidR="005D7A92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>C</w:t>
      </w:r>
      <w:r w:rsidR="005D7A92">
        <w:rPr>
          <w:rFonts w:ascii="Times New Roman" w:hAnsi="Times New Roman" w:cs="Times New Roman"/>
          <w:sz w:val="24"/>
        </w:rPr>
        <w:t xml:space="preserve">hief </w:t>
      </w:r>
      <w:proofErr w:type="gramStart"/>
      <w:r w:rsidR="005D7A92">
        <w:rPr>
          <w:rFonts w:ascii="Times New Roman" w:hAnsi="Times New Roman" w:cs="Times New Roman"/>
          <w:sz w:val="24"/>
        </w:rPr>
        <w:t>guest</w:t>
      </w:r>
      <w:proofErr w:type="gramEnd"/>
      <w:r w:rsidR="005D7A92">
        <w:rPr>
          <w:rFonts w:ascii="Times New Roman" w:hAnsi="Times New Roman" w:cs="Times New Roman"/>
          <w:sz w:val="24"/>
        </w:rPr>
        <w:t xml:space="preserve"> for th</w:t>
      </w:r>
      <w:r>
        <w:rPr>
          <w:rFonts w:ascii="Times New Roman" w:hAnsi="Times New Roman" w:cs="Times New Roman"/>
          <w:sz w:val="24"/>
        </w:rPr>
        <w:t>e was</w:t>
      </w:r>
      <w:r w:rsidR="005D7A92">
        <w:rPr>
          <w:rFonts w:ascii="Times New Roman" w:hAnsi="Times New Roman" w:cs="Times New Roman"/>
          <w:sz w:val="24"/>
        </w:rPr>
        <w:t xml:space="preserve"> Prof. D</w:t>
      </w:r>
      <w:r w:rsidR="00AE4F35">
        <w:rPr>
          <w:rFonts w:ascii="Times New Roman" w:hAnsi="Times New Roman" w:cs="Times New Roman"/>
          <w:sz w:val="24"/>
        </w:rPr>
        <w:t>.M. Vinod Kumar, Professor (HAG), Electrical Engineering, NIT Warangal, Warangal.</w:t>
      </w:r>
      <w:r w:rsidR="005D7A92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A lecture on “Importance of Research” was also delivered by him in </w:t>
      </w:r>
      <w:proofErr w:type="gramStart"/>
      <w:r>
        <w:rPr>
          <w:rFonts w:ascii="Times New Roman" w:hAnsi="Times New Roman" w:cs="Times New Roman"/>
          <w:sz w:val="24"/>
        </w:rPr>
        <w:t>which</w:t>
      </w:r>
      <w:proofErr w:type="gramEnd"/>
      <w:r>
        <w:rPr>
          <w:rFonts w:ascii="Times New Roman" w:hAnsi="Times New Roman" w:cs="Times New Roman"/>
          <w:sz w:val="24"/>
        </w:rPr>
        <w:t xml:space="preserve"> he </w:t>
      </w:r>
      <w:r w:rsidR="005D7A92" w:rsidRPr="002B3A38">
        <w:rPr>
          <w:rFonts w:ascii="Times New Roman" w:hAnsi="Times New Roman" w:cs="Times New Roman"/>
          <w:sz w:val="24"/>
        </w:rPr>
        <w:t>explained</w:t>
      </w:r>
      <w:r w:rsidR="00AE4F35">
        <w:rPr>
          <w:rFonts w:ascii="Times New Roman" w:hAnsi="Times New Roman" w:cs="Times New Roman"/>
          <w:sz w:val="24"/>
        </w:rPr>
        <w:t xml:space="preserve"> the </w:t>
      </w:r>
      <w:r w:rsidR="005735E4">
        <w:rPr>
          <w:rFonts w:ascii="Times New Roman" w:hAnsi="Times New Roman" w:cs="Times New Roman"/>
          <w:sz w:val="24"/>
        </w:rPr>
        <w:t>purpose of research, goal of research</w:t>
      </w:r>
      <w:r w:rsidR="00AE4F35">
        <w:rPr>
          <w:rFonts w:ascii="Times New Roman" w:hAnsi="Times New Roman" w:cs="Times New Roman"/>
          <w:sz w:val="24"/>
        </w:rPr>
        <w:t>,</w:t>
      </w:r>
      <w:r w:rsidR="005735E4">
        <w:rPr>
          <w:rFonts w:ascii="Times New Roman" w:hAnsi="Times New Roman" w:cs="Times New Roman"/>
          <w:sz w:val="24"/>
        </w:rPr>
        <w:t xml:space="preserve"> importance of research in </w:t>
      </w:r>
      <w:r>
        <w:rPr>
          <w:rFonts w:ascii="Times New Roman" w:hAnsi="Times New Roman" w:cs="Times New Roman"/>
          <w:sz w:val="24"/>
        </w:rPr>
        <w:t xml:space="preserve">the </w:t>
      </w:r>
      <w:r w:rsidR="005735E4">
        <w:rPr>
          <w:rFonts w:ascii="Times New Roman" w:hAnsi="Times New Roman" w:cs="Times New Roman"/>
          <w:sz w:val="24"/>
        </w:rPr>
        <w:t>advancement of society</w:t>
      </w:r>
      <w:r>
        <w:rPr>
          <w:rFonts w:ascii="Times New Roman" w:hAnsi="Times New Roman" w:cs="Times New Roman"/>
          <w:sz w:val="24"/>
        </w:rPr>
        <w:t>. He also stressed upon the importance of research in both academics and professional growth. A total of 18 articles written by the faculty of various departments were incorporated in the Newsletter and the Chief</w:t>
      </w:r>
      <w:r w:rsidR="00E5102F">
        <w:rPr>
          <w:rFonts w:ascii="Times New Roman" w:hAnsi="Times New Roman" w:cs="Times New Roman"/>
          <w:sz w:val="24"/>
        </w:rPr>
        <w:t xml:space="preserve"> Guest expressed happiness regarding the efforts of the college to promote and inculcate the culture of research among the faculty and students</w:t>
      </w:r>
    </w:p>
    <w:p w:rsidR="005D7A92" w:rsidRDefault="00E5102F" w:rsidP="005D7A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>
            <wp:extent cx="2714625" cy="2082123"/>
            <wp:effectExtent l="19050" t="0" r="9525" b="0"/>
            <wp:docPr id="7" name="Picture 6" descr="curre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urrent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14183" cy="2081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5102F">
        <w:rPr>
          <w:rFonts w:ascii="Times New Roman" w:hAnsi="Times New Roman" w:cs="Times New Roman"/>
          <w:noProof/>
          <w:sz w:val="24"/>
          <w:lang w:val="en-US"/>
        </w:rPr>
        <w:t xml:space="preserve"> </w:t>
      </w:r>
      <w:r w:rsidRPr="00E5102F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>
            <wp:extent cx="2676525" cy="2015448"/>
            <wp:effectExtent l="19050" t="0" r="9525" b="0"/>
            <wp:docPr id="8" name="Picture 1" descr="DSC_16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_1613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76090" cy="201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A92" w:rsidRDefault="005D7A92" w:rsidP="00083447">
      <w:pPr>
        <w:spacing w:after="0" w:line="360" w:lineRule="auto"/>
        <w:rPr>
          <w:rFonts w:ascii="Times New Roman" w:hAnsi="Times New Roman" w:cs="Times New Roman"/>
          <w:sz w:val="24"/>
        </w:rPr>
      </w:pPr>
    </w:p>
    <w:p w:rsidR="005D7A92" w:rsidRDefault="00E5102F" w:rsidP="005D7A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>
            <wp:extent cx="2714625" cy="2082123"/>
            <wp:effectExtent l="19050" t="0" r="9525" b="0"/>
            <wp:docPr id="3" name="Picture 2" descr="DSC_16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_1614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14183" cy="2081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>
            <wp:extent cx="2714625" cy="2082123"/>
            <wp:effectExtent l="19050" t="0" r="9525" b="0"/>
            <wp:docPr id="4" name="Picture 3" descr="DSC_16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_1619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14183" cy="2081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102F" w:rsidRDefault="00E5102F" w:rsidP="005D7A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:rsidR="005D7A92" w:rsidRDefault="00E5102F" w:rsidP="00CB721B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lang w:val="en-US"/>
        </w:rPr>
      </w:pPr>
      <w:r>
        <w:rPr>
          <w:rFonts w:ascii="Times New Roman" w:hAnsi="Times New Roman" w:cs="Times New Roman"/>
          <w:noProof/>
          <w:sz w:val="24"/>
          <w:lang w:val="en-US"/>
        </w:rPr>
        <w:lastRenderedPageBreak/>
        <w:drawing>
          <wp:inline distT="0" distB="0" distL="0" distR="0">
            <wp:extent cx="2724150" cy="2009367"/>
            <wp:effectExtent l="19050" t="0" r="0" b="0"/>
            <wp:docPr id="1" name="Picture 6" descr="C:\Users\lenovo\Desktop\NPTEL Photos\DSC_174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novo\Desktop\NPTEL Photos\DSC_1742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807" cy="2007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5102F">
        <w:rPr>
          <w:rFonts w:ascii="Times New Roman" w:hAnsi="Times New Roman" w:cs="Times New Roman"/>
          <w:noProof/>
          <w:sz w:val="24"/>
          <w:lang w:val="en-US"/>
        </w:rPr>
        <w:t xml:space="preserve"> </w:t>
      </w:r>
      <w:r w:rsidRPr="00E5102F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>
            <wp:extent cx="2800350" cy="2005923"/>
            <wp:effectExtent l="19050" t="0" r="0" b="0"/>
            <wp:docPr id="11" name="Picture 8" descr="DSC_174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_1745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99894" cy="2005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102F" w:rsidRDefault="00E5102F" w:rsidP="00CB721B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lang w:val="en-US"/>
        </w:rPr>
      </w:pPr>
    </w:p>
    <w:p w:rsidR="00E5102F" w:rsidRDefault="00E5102F" w:rsidP="00E5102F">
      <w:pPr>
        <w:spacing w:after="0" w:line="360" w:lineRule="auto"/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val="en-US"/>
        </w:rPr>
        <w:t>Research and Development Cell</w:t>
      </w:r>
    </w:p>
    <w:sectPr w:rsidR="00E5102F" w:rsidSect="000830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wMDK2NDS3MLMwNTNT0lEKTi0uzszPAykwrAUA3OCh+ywAAAA="/>
  </w:docVars>
  <w:rsids>
    <w:rsidRoot w:val="004C0FAD"/>
    <w:rsid w:val="00030143"/>
    <w:rsid w:val="00062B78"/>
    <w:rsid w:val="0007034C"/>
    <w:rsid w:val="000830D6"/>
    <w:rsid w:val="00083447"/>
    <w:rsid w:val="0009662B"/>
    <w:rsid w:val="000B4FF1"/>
    <w:rsid w:val="001877E0"/>
    <w:rsid w:val="001E767B"/>
    <w:rsid w:val="002762E2"/>
    <w:rsid w:val="002B3A38"/>
    <w:rsid w:val="002B76DF"/>
    <w:rsid w:val="004C0FAD"/>
    <w:rsid w:val="004D73F9"/>
    <w:rsid w:val="0052755E"/>
    <w:rsid w:val="0055423D"/>
    <w:rsid w:val="005735E4"/>
    <w:rsid w:val="005D7A92"/>
    <w:rsid w:val="00637B32"/>
    <w:rsid w:val="006958A9"/>
    <w:rsid w:val="00760D6A"/>
    <w:rsid w:val="00760F90"/>
    <w:rsid w:val="00844C69"/>
    <w:rsid w:val="00940FF6"/>
    <w:rsid w:val="00AA384D"/>
    <w:rsid w:val="00AA5529"/>
    <w:rsid w:val="00AE4F35"/>
    <w:rsid w:val="00B2536A"/>
    <w:rsid w:val="00B9351E"/>
    <w:rsid w:val="00BC41BB"/>
    <w:rsid w:val="00C1032D"/>
    <w:rsid w:val="00C4444A"/>
    <w:rsid w:val="00C46C22"/>
    <w:rsid w:val="00CB721B"/>
    <w:rsid w:val="00D6256C"/>
    <w:rsid w:val="00D77F40"/>
    <w:rsid w:val="00D84C6A"/>
    <w:rsid w:val="00E5102F"/>
    <w:rsid w:val="00E93B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0D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D6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0D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D6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A1FD61-950C-47B4-9C51-35AC86B54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Kiran</cp:lastModifiedBy>
  <cp:revision>2</cp:revision>
  <dcterms:created xsi:type="dcterms:W3CDTF">2019-10-30T04:13:00Z</dcterms:created>
  <dcterms:modified xsi:type="dcterms:W3CDTF">2019-10-30T04:13:00Z</dcterms:modified>
</cp:coreProperties>
</file>